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3756" w:rsidRPr="00327C16" w:rsidRDefault="00343756" w:rsidP="00343756">
      <w:pPr>
        <w:ind w:left="15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343756">
        <w:rPr>
          <w:rFonts w:ascii="Times New Roman" w:eastAsia="Times New Roman" w:hAnsi="Times New Roman" w:cs="Times New Roman"/>
          <w:b/>
          <w:sz w:val="20"/>
          <w:szCs w:val="20"/>
        </w:rPr>
        <w:t>World Population Data 2019</w:t>
      </w:r>
      <w:r>
        <w:rPr>
          <w:rFonts w:ascii="Times New Roman" w:eastAsia="Times New Roman" w:hAnsi="Times New Roman" w:cs="Times New Roman"/>
          <w:b/>
          <w:sz w:val="20"/>
          <w:szCs w:val="20"/>
        </w:rPr>
        <w:t xml:space="preserve"> from the United Nations</w:t>
      </w:r>
    </w:p>
    <w:tbl>
      <w:tblPr>
        <w:tblW w:w="8823" w:type="dxa"/>
        <w:tblCellSpacing w:w="15" w:type="dxa"/>
        <w:tblInd w:w="15" w:type="dxa"/>
        <w:tblBorders>
          <w:top w:val="single" w:sz="6" w:space="0" w:color="0000FF"/>
          <w:left w:val="single" w:sz="6" w:space="0" w:color="0000FF"/>
          <w:bottom w:val="single" w:sz="6" w:space="0" w:color="0000FF"/>
          <w:right w:val="single" w:sz="6" w:space="0" w:color="0000FF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1"/>
        <w:gridCol w:w="2590"/>
        <w:gridCol w:w="1152"/>
        <w:gridCol w:w="1152"/>
        <w:gridCol w:w="645"/>
        <w:gridCol w:w="901"/>
        <w:gridCol w:w="576"/>
        <w:gridCol w:w="1296"/>
      </w:tblGrid>
      <w:tr w:rsidR="00C63879" w:rsidRPr="00327C16" w:rsidTr="00C63879">
        <w:trPr>
          <w:tblHeader/>
          <w:tblCellSpacing w:w="15" w:type="dxa"/>
        </w:trPr>
        <w:tc>
          <w:tcPr>
            <w:tcW w:w="0" w:type="auto"/>
            <w:vMerge w:val="restart"/>
            <w:shd w:val="clear" w:color="auto" w:fill="A3A375"/>
            <w:vAlign w:val="center"/>
          </w:tcPr>
          <w:p w:rsidR="00C63879" w:rsidRPr="003D1B30" w:rsidRDefault="00C63879" w:rsidP="00327C1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3D1B3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Rank</w:t>
            </w:r>
          </w:p>
        </w:tc>
        <w:tc>
          <w:tcPr>
            <w:tcW w:w="2560" w:type="dxa"/>
            <w:vMerge w:val="restart"/>
            <w:shd w:val="clear" w:color="auto" w:fill="A3A375"/>
            <w:vAlign w:val="center"/>
          </w:tcPr>
          <w:p w:rsidR="00C63879" w:rsidRPr="003D1B30" w:rsidRDefault="00C63879" w:rsidP="00327C16">
            <w:pPr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</w:pPr>
            <w:r w:rsidRPr="003D1B30">
              <w:rPr>
                <w:rFonts w:ascii="Times New Roman" w:eastAsia="Times New Roman" w:hAnsi="Times New Roman" w:cs="Times New Roman"/>
                <w:b/>
                <w:sz w:val="18"/>
                <w:szCs w:val="18"/>
              </w:rPr>
              <w:t>Country</w:t>
            </w:r>
          </w:p>
        </w:tc>
        <w:tc>
          <w:tcPr>
            <w:tcW w:w="2919" w:type="dxa"/>
            <w:gridSpan w:val="3"/>
            <w:shd w:val="clear" w:color="auto" w:fill="A3A375"/>
            <w:vAlign w:val="center"/>
          </w:tcPr>
          <w:p w:rsidR="00C63879" w:rsidRPr="00343756" w:rsidRDefault="00C63879" w:rsidP="00C638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opulation</w:t>
            </w:r>
          </w:p>
        </w:tc>
        <w:tc>
          <w:tcPr>
            <w:tcW w:w="1447" w:type="dxa"/>
            <w:gridSpan w:val="2"/>
            <w:shd w:val="clear" w:color="auto" w:fill="A3A375"/>
            <w:vAlign w:val="center"/>
          </w:tcPr>
          <w:p w:rsidR="00C63879" w:rsidRPr="00343756" w:rsidRDefault="00C63879" w:rsidP="003D1B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hange</w:t>
            </w:r>
          </w:p>
        </w:tc>
        <w:tc>
          <w:tcPr>
            <w:tcW w:w="1251" w:type="dxa"/>
            <w:vMerge w:val="restart"/>
            <w:shd w:val="clear" w:color="auto" w:fill="A3A375"/>
            <w:vAlign w:val="center"/>
          </w:tcPr>
          <w:p w:rsidR="00C63879" w:rsidRPr="00343756" w:rsidRDefault="00C63879" w:rsidP="00327C16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Continent</w:t>
            </w:r>
          </w:p>
        </w:tc>
      </w:tr>
      <w:tr w:rsidR="003D1B30" w:rsidRPr="00327C16" w:rsidTr="00C63879">
        <w:trPr>
          <w:tblHeader/>
          <w:tblCellSpacing w:w="15" w:type="dxa"/>
        </w:trPr>
        <w:tc>
          <w:tcPr>
            <w:tcW w:w="0" w:type="auto"/>
            <w:vMerge/>
            <w:shd w:val="clear" w:color="auto" w:fill="A3A375"/>
            <w:vAlign w:val="center"/>
            <w:hideMark/>
          </w:tcPr>
          <w:p w:rsidR="003D1B30" w:rsidRPr="00343756" w:rsidRDefault="003D1B30" w:rsidP="00327C16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2560" w:type="dxa"/>
            <w:vMerge/>
            <w:shd w:val="clear" w:color="auto" w:fill="A3A375"/>
            <w:vAlign w:val="center"/>
            <w:hideMark/>
          </w:tcPr>
          <w:p w:rsidR="003D1B30" w:rsidRPr="00343756" w:rsidRDefault="003D1B30" w:rsidP="00327C16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1122" w:type="dxa"/>
            <w:shd w:val="clear" w:color="auto" w:fill="A3A375"/>
            <w:vAlign w:val="center"/>
            <w:hideMark/>
          </w:tcPr>
          <w:p w:rsidR="003D1B30" w:rsidRPr="00343756" w:rsidRDefault="003D1B30" w:rsidP="003D1B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018</w:t>
            </w:r>
          </w:p>
        </w:tc>
        <w:tc>
          <w:tcPr>
            <w:tcW w:w="1122" w:type="dxa"/>
            <w:shd w:val="clear" w:color="auto" w:fill="A3A375"/>
            <w:vAlign w:val="center"/>
            <w:hideMark/>
          </w:tcPr>
          <w:p w:rsidR="003D1B30" w:rsidRPr="00343756" w:rsidRDefault="003D1B30" w:rsidP="003D1B3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2019</w:t>
            </w:r>
          </w:p>
        </w:tc>
        <w:tc>
          <w:tcPr>
            <w:tcW w:w="615" w:type="dxa"/>
            <w:shd w:val="clear" w:color="auto" w:fill="A3A375"/>
            <w:vAlign w:val="center"/>
            <w:hideMark/>
          </w:tcPr>
          <w:p w:rsidR="003D1B30" w:rsidRPr="00343756" w:rsidRDefault="003D1B30" w:rsidP="00C63879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hare</w:t>
            </w:r>
          </w:p>
        </w:tc>
        <w:tc>
          <w:tcPr>
            <w:tcW w:w="871" w:type="dxa"/>
            <w:shd w:val="clear" w:color="auto" w:fill="A3A375"/>
            <w:vAlign w:val="center"/>
            <w:hideMark/>
          </w:tcPr>
          <w:p w:rsidR="003D1B30" w:rsidRPr="00343756" w:rsidRDefault="003D1B30" w:rsidP="00B1591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Population</w:t>
            </w:r>
          </w:p>
        </w:tc>
        <w:tc>
          <w:tcPr>
            <w:tcW w:w="546" w:type="dxa"/>
            <w:shd w:val="clear" w:color="auto" w:fill="A3A375"/>
            <w:vAlign w:val="center"/>
            <w:hideMark/>
          </w:tcPr>
          <w:p w:rsidR="003D1B30" w:rsidRPr="00343756" w:rsidRDefault="003D1B30" w:rsidP="00B1591B">
            <w:pPr>
              <w:jc w:val="right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(%)</w:t>
            </w:r>
          </w:p>
        </w:tc>
        <w:tc>
          <w:tcPr>
            <w:tcW w:w="1251" w:type="dxa"/>
            <w:vMerge/>
            <w:shd w:val="clear" w:color="auto" w:fill="A3A375"/>
            <w:vAlign w:val="center"/>
            <w:hideMark/>
          </w:tcPr>
          <w:p w:rsidR="003D1B30" w:rsidRPr="00343756" w:rsidRDefault="003D1B30" w:rsidP="00327C16">
            <w:pPr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hi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427,647,78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433,783,68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.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135,90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nd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52,642,28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66,417,75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.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,775,47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nited States of Americ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7,096,26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9,064,91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.2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968,65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ndones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67,670,54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70,625,56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5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955,02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aki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2,228,28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6,565,31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8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337,03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razil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9,469,32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1,049,52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7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580,20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iger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5,874,68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0,963,59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088,91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angladesh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1,376,70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3,046,16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1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669,45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Russian Federatio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5,734,03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5,872,25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8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8,21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  <w:bookmarkStart w:id="0" w:name="_GoBack"/>
        <w:bookmarkEnd w:id="0"/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exic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6,190,78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7,575,52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84,74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Jap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7,202,19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6,860,30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41,89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2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thiop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9,224,41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2,078,73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854,31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hilippine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6,651,39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8,116,61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465,22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gypt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8,423,59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0,388,07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964,47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0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Viet Nam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5,545,96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6,462,10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16,14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he Cong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4,068,09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6,790,56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722,47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2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erman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3,124,4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3,517,04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92,62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urke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2,340,08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3,429,61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089,52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Iran 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1,800,18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2,913,90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13,71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hai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9,428,45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9,625,58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0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7,12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nited Kingdom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7,141,68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7,530,17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7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8,48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ranc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,990,51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5,129,72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4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9,21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tal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0,627,29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0,550,07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8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77,21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1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fric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7,792,5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,558,27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5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65,75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anza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,313,43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,005,46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5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692,02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0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yanma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3,708,32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4,045,42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0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7,10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Keny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1,392,56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2,573,97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8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81,40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3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Kore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1,171,70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1,225,30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6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3,60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olomb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9,661,04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,339,44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5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78,39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pai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,692,85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,736,77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0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,91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rgenti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,361,15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,780,67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8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19,52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gand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,729,03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,269,59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7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540,55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6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krain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,246,15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,993,63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7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52,51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5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lger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,228,40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,053,05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5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24,64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ud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1,801,53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,813,23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5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011,70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raq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433,60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9,309,78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1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76,18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2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ghani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171,92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041,75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9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69,83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3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o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921,59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887,76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9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3,82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anad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074,56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411,04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8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6,48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orocc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6,029,09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6,471,76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7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2,67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udi Arab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,702,75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4,268,52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4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5,77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zbeki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,476,24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,981,71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2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5,47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5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er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,989,26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,510,45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2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21,19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lays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,528,03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,949,77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1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1,74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ngol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,809,78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,825,29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1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015,50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3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ha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,767,10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,417,85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9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50,75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1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ozambiqu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,496,00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,366,03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9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70,03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9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Yeme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,498,68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,161,92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7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63,23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3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epal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,095,71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,608,71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7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12,99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8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Venezuela 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,887,1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,515,82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7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71,28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.2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dagasca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6,262,31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6,969,30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5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06,99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ameroo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216,26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876,38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3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60,11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5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ôte d'Ivoir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069,23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716,54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3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7,31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5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Kore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549,60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666,16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3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6,55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ustral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4,898,15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203,19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2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5,04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aiwan, Chi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,726,46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,773,87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0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7,41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ige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,442,82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,310,71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0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67,89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8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ri Lank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,228,76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,323,73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7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4,97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urkina Fas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,751,46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,321,37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6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9,91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8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l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,077,74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,658,03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5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0,28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Roma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,506,11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,364,55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5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41,55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hil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729,16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952,03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4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2,87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law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143,21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628,74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4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85,53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Kazakh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319,6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551,42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4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1,80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Zamb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351,70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861,03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3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9,32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9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uatemal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247,84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581,47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3,62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cuado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084,35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373,66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9,30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ether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059,56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097,13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57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yr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,945,05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070,13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5,07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ambod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,249,79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,486,54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1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6,75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enegal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854,32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,296,36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1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2,04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7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ha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477,72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946,87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0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9,14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0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mal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008,22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442,90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0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4,67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9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Zimbabw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,438,80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,645,46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9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6,66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uine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,414,29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,771,24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6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56,95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8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Rwand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,301,97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,626,95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6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4,98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eni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485,04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801,15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5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6,10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7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unis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565,20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694,71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5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9,51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elgium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482,17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539,32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5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7,15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urund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175,37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530,58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55,20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1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Bolivia 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353,14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513,10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9,95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ub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338,13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333,48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4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4,65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Hait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123,17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263,07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4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9,89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Sud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975,92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062,11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4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6,18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Dominican Republic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627,14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738,95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1,81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zechia</w:t>
            </w:r>
            <w:proofErr w:type="spellEnd"/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665,67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689,20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,53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reec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522,24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473,45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48,79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ortugal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256,19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226,18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0,00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2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Jord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965,3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101,69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6,37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zerbaij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949,53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047,71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8,18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wede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971,63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036,37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,74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nited Arab Emirate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630,95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770,52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2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9,57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Hondura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587,52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746,11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2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8,59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Hungar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707,49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684,67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2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2,82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2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elaru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452,61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452,41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2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0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ajiki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100,83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321,01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2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0,18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ustr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891,38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955,10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1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3,71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apua New Guine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606,32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776,10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1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9,78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erb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802,75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772,23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1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0,51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3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witzer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525,61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591,36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1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5,75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srael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381,51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519,37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1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7,86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og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889,09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082,36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0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3,27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ierra Leon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650,15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813,21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0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3,06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1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Hong Kong, Chi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371,73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436,15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96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,42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Laos 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061,50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169,45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92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7,94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5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aragua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956,06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044,63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91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8,57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ulgar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051,60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000,11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90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51,48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ebano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859,40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855,71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88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,69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iby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678,55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777,45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87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8,89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icaragu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465,50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545,50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8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0,00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l Salvado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420,74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453,55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83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2,80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Kyrgyz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304,03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415,85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83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1,82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7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urkmenis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850,90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942,08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77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1,18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5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ingapor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757,49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804,33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75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,83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Denmark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752,12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771,87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74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,75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in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522,57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532,15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71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58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lovak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453,01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457,01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70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99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ong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244,35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380,50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9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6,14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wa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337,96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378,85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9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0,89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osta Ric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999,44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047,56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5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8,12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tate of Palestin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862,97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981,42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4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8,44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m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829,47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974,98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4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5,51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0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iber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818,97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937,37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4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8,40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re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818,69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882,49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3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3,80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ew Zea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743,13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783,06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2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9,93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entral African Republic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666,36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745,18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61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8,81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urita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403,31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525,69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8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2,38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7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anam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176,86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246,43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5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9,57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Kuwait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137,31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207,08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4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9,77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6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roat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156,40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130,30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3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6,10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6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Republic of Moldov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051,94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043,26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2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8,68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2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eorg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002,94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996,76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1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6,17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1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ritre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452,78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497,11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45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,33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ruguay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449,28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461,73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4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2,44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osnia and Herzegovi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323,92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301,00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42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2,92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6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ongol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170,21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225,16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41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4,95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rme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951,74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957,73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8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98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Jamaic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934,84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948,27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8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,43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uerto Ric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039,59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933,40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8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06,18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3.4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lba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882,74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880,91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7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,82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Qata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781,68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832,06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6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,38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8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ithua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801,26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759,62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5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41,63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.4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amib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448,30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494,53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2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,22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8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amb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280,09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347,70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0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7,61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9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otswa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254,06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303,69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9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9,62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2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abo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119,27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172,57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8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3,30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5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esoth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108,32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125,26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7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,94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Macedo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082,95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083,45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7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love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077,83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078,65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6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1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uinea-Bissa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874,30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920,92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,61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atv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928,45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906,74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4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1,71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.1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ahrai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569,44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641,17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21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1,72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.5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rinidad and Tobag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89,84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94,97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8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13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quatorial Guine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08,97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55,98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7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7,01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.5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sto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22,92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25,64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7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72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imor-Lest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267,97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293,11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6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14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uritiu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267,18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269,66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6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48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ypru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89,26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98,57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5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31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swatini</w:t>
            </w:r>
            <w:proofErr w:type="spellEnd"/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36,28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48,13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84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Djibout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58,92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73,56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2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,63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5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ij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83,48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89,95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1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47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Réunion</w:t>
            </w:r>
            <w:proofErr w:type="spellEnd"/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82,52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88,92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1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40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omoro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32,32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50,88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1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56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2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uya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79,00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82,76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10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76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hut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54,38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63,09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98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70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lomon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52,85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69,82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86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,96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hina, Macao SA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31,63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0,44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83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,80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3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ontenegr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27,80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27,98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81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uxembourg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04,24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15,72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79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48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Western Sahar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7,40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2,46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75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06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6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urinam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75,99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1,37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75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38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abo Verd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43,76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49,93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71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16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1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ldive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15,69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30,95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68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5,25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9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lt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9,24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0,37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57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2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runei Darussalam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8,96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33,28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56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32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s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uadeloup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99,84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00,05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51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eliz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3,07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90,35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50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28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ahama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5,63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9,48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50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84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rtiniqu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5,67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5,55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48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1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ce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6,71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9,03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44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31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Vanuat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2,68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9,88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38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20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rench Guia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2,93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0,83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37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89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7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arbado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6,64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7,02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37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ew Caledon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79,99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2,75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36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,75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rench Polynes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77,67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79,28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36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60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yott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9,53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66,15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34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61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.5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o Tome and Princip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1,02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5,05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27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02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mo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6,12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7,09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25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6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 Luci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1,88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2,79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23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0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hannel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0,49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2,25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22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76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uam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5,76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7,29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21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52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uraçao</w:t>
            </w:r>
            <w:proofErr w:type="spellEnd"/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2,75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63,42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21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7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Kiribati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5,84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7,60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5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75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5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icronesia (Fed. States of)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2,64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3,81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4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17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renad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1,45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2,00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4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4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 Vincent and the Grenadine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0,21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0,58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4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rub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5,84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6,31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3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6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United States Virgin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4,68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4,57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3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0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1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9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ong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3,19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4,49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3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29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eychelle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7,09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7,73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27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ntigua and Barbud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6,28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7,11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2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3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Isle of Ma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4,07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4,58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1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0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ndorr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7,00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7,14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10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Dominic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1,62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1,80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9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ayman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,17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4,94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8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7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ermud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2,75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2,50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8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5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4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arshall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,41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8,79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7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6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ern Mariana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,88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7,21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7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0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reenland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,56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6,67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7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merican Samo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5,46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5,31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7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5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2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 Kitts and Nevi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2,44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2,823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6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aroe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8,49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8,67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6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int</w:t>
            </w:r>
            <w:proofErr w:type="spellEnd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Maarten (Dutch part)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1,94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2,38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5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4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onac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68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964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5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8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3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urks and Caicos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66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19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50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2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4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Liechtenstei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91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01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-Martin (French part)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7,26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8,00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4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3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9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n Marino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,78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,86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4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Gibraltar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,7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3,701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4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ritish Virgin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9,802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,03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3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7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Bonaire, </w:t>
            </w: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int</w:t>
            </w:r>
            <w:proofErr w:type="spellEnd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 xml:space="preserve"> Eustatius and </w:t>
            </w: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ba</w:t>
            </w:r>
            <w:proofErr w:type="spellEnd"/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71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5,97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3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6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Pala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907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8,00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2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5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Cook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51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7,548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2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0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17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nguill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,73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,86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19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94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uval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508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64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1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38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2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6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Wallis and Futuna Islands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66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1,43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15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29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1.9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7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aur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67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0,756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1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6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8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8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-</w:t>
            </w:r>
            <w:proofErr w:type="spellStart"/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Barthélemy</w:t>
            </w:r>
            <w:proofErr w:type="spellEnd"/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816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9,84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13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3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29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 Helena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035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6,05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40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Af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0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aint Pierre and Miquelon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84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5,822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8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7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46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1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Montserrat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993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,98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6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4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08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or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2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Falkland Islands (Malvinas)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234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3,377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4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43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4.42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South Americ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3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Niue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620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615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5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31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4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Tokelau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19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,340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2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1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59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Oceania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235</w:t>
            </w:r>
          </w:p>
        </w:tc>
        <w:tc>
          <w:tcPr>
            <w:tcW w:w="2560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Holy See (Vatican)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01</w:t>
            </w:r>
          </w:p>
        </w:tc>
        <w:tc>
          <w:tcPr>
            <w:tcW w:w="1122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99</w:t>
            </w:r>
          </w:p>
        </w:tc>
        <w:tc>
          <w:tcPr>
            <w:tcW w:w="615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0.00001</w:t>
            </w:r>
          </w:p>
        </w:tc>
        <w:tc>
          <w:tcPr>
            <w:tcW w:w="871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2</w:t>
            </w:r>
          </w:p>
        </w:tc>
        <w:tc>
          <w:tcPr>
            <w:tcW w:w="546" w:type="dxa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0.25</w:t>
            </w:r>
          </w:p>
        </w:tc>
        <w:tc>
          <w:tcPr>
            <w:tcW w:w="1251" w:type="dxa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Europe</w:t>
            </w:r>
          </w:p>
        </w:tc>
      </w:tr>
      <w:tr w:rsidR="00343756" w:rsidRPr="00327C16" w:rsidTr="00C63879">
        <w:trPr>
          <w:tblCellSpacing w:w="15" w:type="dxa"/>
        </w:trPr>
        <w:tc>
          <w:tcPr>
            <w:tcW w:w="0" w:type="auto"/>
            <w:shd w:val="clear" w:color="auto" w:fill="66FFC2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-</w:t>
            </w:r>
          </w:p>
        </w:tc>
        <w:tc>
          <w:tcPr>
            <w:tcW w:w="2560" w:type="dxa"/>
            <w:shd w:val="clear" w:color="auto" w:fill="66FFC2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World</w:t>
            </w:r>
          </w:p>
        </w:tc>
        <w:tc>
          <w:tcPr>
            <w:tcW w:w="1122" w:type="dxa"/>
            <w:shd w:val="clear" w:color="auto" w:fill="66FFC2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631,091,040</w:t>
            </w:r>
          </w:p>
        </w:tc>
        <w:tc>
          <w:tcPr>
            <w:tcW w:w="1122" w:type="dxa"/>
            <w:shd w:val="clear" w:color="auto" w:fill="66FFC2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7,713,468,100</w:t>
            </w:r>
          </w:p>
        </w:tc>
        <w:tc>
          <w:tcPr>
            <w:tcW w:w="615" w:type="dxa"/>
            <w:shd w:val="clear" w:color="auto" w:fill="66FFC2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871" w:type="dxa"/>
            <w:shd w:val="clear" w:color="auto" w:fill="66FFC2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82,377,060</w:t>
            </w:r>
          </w:p>
        </w:tc>
        <w:tc>
          <w:tcPr>
            <w:tcW w:w="546" w:type="dxa"/>
            <w:shd w:val="clear" w:color="auto" w:fill="66FFC2"/>
            <w:vAlign w:val="center"/>
            <w:hideMark/>
          </w:tcPr>
          <w:p w:rsidR="00343756" w:rsidRPr="00343756" w:rsidRDefault="00343756" w:rsidP="00B1591B">
            <w:pPr>
              <w:jc w:val="right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43756">
              <w:rPr>
                <w:rFonts w:ascii="Times New Roman" w:eastAsia="Times New Roman" w:hAnsi="Times New Roman" w:cs="Times New Roman"/>
                <w:sz w:val="18"/>
                <w:szCs w:val="18"/>
              </w:rPr>
              <w:t>1.08</w:t>
            </w:r>
          </w:p>
        </w:tc>
        <w:tc>
          <w:tcPr>
            <w:tcW w:w="1251" w:type="dxa"/>
            <w:shd w:val="clear" w:color="auto" w:fill="66FFC2"/>
            <w:vAlign w:val="center"/>
            <w:hideMark/>
          </w:tcPr>
          <w:p w:rsidR="00343756" w:rsidRPr="00343756" w:rsidRDefault="00343756" w:rsidP="00327C16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</w:tbl>
    <w:p w:rsidR="009C6F93" w:rsidRDefault="009C6F93"/>
    <w:sectPr w:rsidR="009C6F93" w:rsidSect="00343756">
      <w:pgSz w:w="11906" w:h="16838"/>
      <w:pgMar w:top="576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N7UwtzQyNTMxNjVW0lEKTi0uzszPAykwrAUAuBNKUCwAAAA="/>
  </w:docVars>
  <w:rsids>
    <w:rsidRoot w:val="00327C16"/>
    <w:rsid w:val="00327C16"/>
    <w:rsid w:val="00343756"/>
    <w:rsid w:val="003D1B30"/>
    <w:rsid w:val="006C313C"/>
    <w:rsid w:val="009C6F93"/>
    <w:rsid w:val="00B1591B"/>
    <w:rsid w:val="00B63536"/>
    <w:rsid w:val="00C638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D780FE6-A5EC-4CD4-A59E-34B4A9E9FB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02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11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843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040580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99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02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23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330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26076">
                      <w:marLeft w:val="0"/>
                      <w:marRight w:val="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868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2188</Words>
  <Characters>12474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ee Yong Tsui</cp:lastModifiedBy>
  <cp:revision>5</cp:revision>
  <dcterms:created xsi:type="dcterms:W3CDTF">2019-10-13T03:38:00Z</dcterms:created>
  <dcterms:modified xsi:type="dcterms:W3CDTF">2019-10-16T05:05:00Z</dcterms:modified>
</cp:coreProperties>
</file>